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cover-letter"/>
    <w:p>
      <w:pPr>
        <w:pStyle w:val="Heading1"/>
      </w:pPr>
      <w:r>
        <w:t xml:space="preserve">Cover Letter</w:t>
      </w:r>
    </w:p>
    <w:p>
      <w:pPr>
        <w:pStyle w:val="FirstParagraph"/>
      </w:pPr>
      <w:r>
        <w:rPr>
          <w:bCs/>
          <w:b/>
        </w:rPr>
        <w:t xml:space="preserve">John Doe</w:t>
      </w:r>
      <w:r>
        <w:br/>
      </w:r>
      <w:r>
        <w:t xml:space="preserve">123 Science Avenue</w:t>
      </w:r>
      <w:r>
        <w:br/>
      </w:r>
      <w:r>
        <w:t xml:space="preserve">Moscow, Russia</w:t>
      </w:r>
      <w:r>
        <w:br/>
      </w:r>
      <w:r>
        <w:t xml:space="preserve">+7 (999) 888-7766</w:t>
      </w:r>
      <w:r>
        <w:br/>
      </w:r>
      <w:r>
        <w:t xml:space="preserve">john.doe@example.com</w:t>
      </w:r>
    </w:p>
    <w:p>
      <w:pPr>
        <w:pStyle w:val="BodyText"/>
      </w:pPr>
      <w:r>
        <w:t xml:space="preserve">Date: October 5, 2023</w:t>
      </w:r>
    </w:p>
    <w:p>
      <w:pPr>
        <w:pStyle w:val="BodyText"/>
      </w:pPr>
      <w:r>
        <w:rPr>
          <w:bCs/>
          <w:b/>
        </w:rPr>
        <w:t xml:space="preserve">HR Department</w:t>
      </w:r>
      <w:r>
        <w:br/>
      </w:r>
      <w:r>
        <w:t xml:space="preserve">Sternberg State Astronomical Institute</w:t>
      </w:r>
      <w:r>
        <w:br/>
      </w:r>
      <w:r>
        <w:t xml:space="preserve">Leningradskoye Shosse, 136</w:t>
      </w:r>
      <w:r>
        <w:br/>
      </w:r>
      <w:r>
        <w:t xml:space="preserve">Moscow, Russia</w:t>
      </w:r>
    </w:p>
    <w:p>
      <w:pPr>
        <w:pStyle w:val="BodyText"/>
      </w:pPr>
      <w:r>
        <w:t xml:space="preserve">Dear Hiring Committee,</w:t>
      </w:r>
    </w:p>
    <w:p>
      <w:pPr>
        <w:pStyle w:val="BodyText"/>
      </w:pPr>
      <w:r>
        <w:t xml:space="preserve">I am writing to express my enthusiastic application for the Astronomer position at the Sternberg State Astronomical Institute in Moscow, Russia. As a dedicated and passionate astronomer with over a decade of research experience in astrophysics and cosmology, I am eager to contribute my expertise to one of the most prestigious institutions in Russian astronomy. Moscow’s rich scientific legacy, combined with its cutting-edge facilities and collaborative academic environment, makes it an ideal location for advancing astronomical research. This opportunity aligns perfectly with my career goals as an Astronomer, and I am excited about the possibility of joining your team to explore the mysteries of the universe.</w:t>
      </w:r>
    </w:p>
    <w:p>
      <w:pPr>
        <w:pStyle w:val="BodyText"/>
      </w:pPr>
      <w:r>
        <w:t xml:space="preserve">Throughout my career as an Astronomer, I have focused on observational astronomy, data analysis, and theoretical modeling to study phenomena such as galaxy evolution, dark matter distribution, and high-energy astrophysical processes. My Ph.D. in Astrophysics from the University of Cambridge and subsequent postdoctoral research at the European Southern Observatory (ESO) have equipped me with a strong foundation in both computational techniques and observational methodologies. I have published extensively in peer-reviewed journals, including studies on extragalactic sources and cosmic microwave background radiation, which reflect my commitment to pushing the boundaries of astronomical knowledge.</w:t>
      </w:r>
    </w:p>
    <w:p>
      <w:pPr>
        <w:pStyle w:val="BodyText"/>
      </w:pPr>
      <w:r>
        <w:t xml:space="preserve">What draws me specifically to the Astronomer position in Moscow is the unique intersection of historical significance and modern innovation that defines Russia’s scientific landscape. The Sternberg Institute, with its long tradition of groundbreaking work in astronomy, has been instrumental in shaping our understanding of celestial mechanics and cosmology. I am particularly inspired by the institute’s contributions to space-based observatories and its role in international collaborations like the Russian Space Agency’s missions. As an Astronomer, I am eager to contribute my expertise to such initiatives while learning from the collective wisdom of Moscow’s scientific community.</w:t>
      </w:r>
    </w:p>
    <w:p>
      <w:pPr>
        <w:pStyle w:val="BodyText"/>
      </w:pPr>
      <w:r>
        <w:t xml:space="preserve">Living and working in Moscow offers unparalleled opportunities for an Astronomer. The city is home to world-class research facilities, including the Large Zenith Telescope and the Russian Academy of Sciences’ astronomical observatories. Moreover, Moscow’s strategic location provides access to some of the clearest skies in Europe, making it an ideal hub for ground-based observations. I am also deeply interested in the cultural and intellectual vibrancy of Moscow, which has long been a cradle for scientific discovery. The city’s museums, libraries, and academic institutions create a dynamic environment where ideas can flourish—a setting that resonates with my vision as an Astronomer.</w:t>
      </w:r>
    </w:p>
    <w:p>
      <w:pPr>
        <w:pStyle w:val="BodyText"/>
      </w:pPr>
      <w:r>
        <w:t xml:space="preserve">My research experience includes leading projects that required interdisciplinary collaboration, such as analyzing data from the Hubble Space Telescope and developing algorithms for detecting transient astronomical events. I am proficient in programming languages like Python and IDL, which I use to process large datasets and create visualizations that aid in scientific communication. Additionally, my ability to speak Russian (B2 level) would allow me to engage effectively with local colleagues, participate in academic discussions, and contribute to outreach programs that aim to inspire the next generation of scientists in Russia.</w:t>
      </w:r>
    </w:p>
    <w:p>
      <w:pPr>
        <w:pStyle w:val="BodyText"/>
      </w:pPr>
      <w:r>
        <w:t xml:space="preserve">What sets me apart as an Astronomer is my dedication to both theoretical and applied research. I believe that the most impactful discoveries arise from the synergy between observational data and computational models. For instance, during my time at ESO, I collaborated with a team to design a new method for measuring the expansion rate of the universe, which was later published in *Nature Astronomy*. This experience reinforced my belief in the power of teamwork and innovation—qualities I hope to bring to the Sternberg Institute. In Moscow, I am particularly interested in exploring how local observatories can leverage emerging technologies, such as machine learning and quantum computing, to revolutionize our understanding of cosmic phenomena.</w:t>
      </w:r>
    </w:p>
    <w:p>
      <w:pPr>
        <w:pStyle w:val="BodyText"/>
      </w:pPr>
      <w:r>
        <w:t xml:space="preserve">Furthermore, as an Astronomer, I am passionate about science communication and public engagement. I have organized workshops for students and contributed to科普 (popular science) articles that make complex concepts accessible to a broader audience. In Moscow, I would be eager to participate in initiatives that bridge the gap between academic research and public interest, such as planetarium shows or school outreach programs. By sharing the wonders of the cosmos with diverse communities, I aim to foster a deeper appreciation for astronomy and its role in shaping our understanding of existence.</w:t>
      </w:r>
    </w:p>
    <w:p>
      <w:pPr>
        <w:pStyle w:val="BodyText"/>
      </w:pPr>
      <w:r>
        <w:t xml:space="preserve">The opportunity to work as an Astronomer in Russia Moscow is not just a professional milestone but a personal dream. The country’s historical contributions to astronomy, from the pioneering work of scientists like Konstantin Tsiolkovsky to modern advancements in space exploration, have long been a source of inspiration for me. I am particularly drawn to the collaborative spirit of Russian scientific institutions, where curiosity and innovation are nurtured through rigorous inquiry and shared knowledge. Joining the Sternberg Institute would allow me to contribute to this legacy while growing as an Astronomer in a city that has always been at the forefront of scientific progress.</w:t>
      </w:r>
    </w:p>
    <w:p>
      <w:pPr>
        <w:pStyle w:val="BodyText"/>
      </w:pPr>
      <w:r>
        <w:t xml:space="preserve">In conclusion, I am confident that my technical skills, research experience, and passion for astronomy make me a strong candidate for this position. I am eager to bring my expertise to the Sternberg Institute and collaborate with its esteemed team on projects that advance our understanding of the universe. Thank you for considering my application. I look forward to the possibility of discussing how I can contribute to the institute’s mission as an Astronomer in Russia Moscow.</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Russia Moscow</dc:title>
  <dc:creator/>
  <dc:language>en</dc:language>
  <cp:keywords/>
  <dcterms:created xsi:type="dcterms:W3CDTF">2025-12-10T07:02:38Z</dcterms:created>
  <dcterms:modified xsi:type="dcterms:W3CDTF">2025-12-10T07:02:38Z</dcterms:modified>
</cp:coreProperties>
</file>

<file path=docProps/custom.xml><?xml version="1.0" encoding="utf-8"?>
<Properties xmlns="http://schemas.openxmlformats.org/officeDocument/2006/custom-properties" xmlns:vt="http://schemas.openxmlformats.org/officeDocument/2006/docPropsVTypes"/>
</file>